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All these questions have been asked by professor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Pk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Dutta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Ques 1: What are your project objective and its importance in two lines? 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Ans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: My project objective is Automatic Detection of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Keyframe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and Motion frame in Bharatanatyam Video.</w:t>
      </w:r>
    </w:p>
    <w:p w:rsidR="00BB5DA0" w:rsidRPr="00BB5DA0" w:rsidRDefault="00BB5DA0" w:rsidP="00BB5DA0">
      <w:pPr>
        <w:numPr>
          <w:ilvl w:val="0"/>
          <w:numId w:val="1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We have used optical flow to extract the feature and histogram of optical flow (HOOF) as a final feature vector to input for a binary classifier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Comment by </w:t>
      </w:r>
      <w:proofErr w:type="gram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prof</w:t>
      </w:r>
      <w:proofErr w:type="gram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PK Dutta: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It seems interesting to work done by you.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Keyframe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and motion have an essential use in the analysis of the video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Ques 2: What are the challenges faced by you while doing this work?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Ans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: Some of the challenges are inherited like the following:</w:t>
      </w:r>
    </w:p>
    <w:p w:rsidR="00BB5DA0" w:rsidRPr="00BB5DA0" w:rsidRDefault="00BB5DA0" w:rsidP="00BB5DA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 There may be very slow motions at the start of the transition of video. Those slow-motion may be falsely classified as a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keyframe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.</w:t>
      </w:r>
    </w:p>
    <w:p w:rsidR="00BB5DA0" w:rsidRPr="00BB5DA0" w:rsidRDefault="00BB5DA0" w:rsidP="00BB5DA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The distinction between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keyframes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and motion frames may not be easy due to the existence of complex motions and postures.</w:t>
      </w:r>
    </w:p>
    <w:p w:rsidR="00BB5DA0" w:rsidRPr="00BB5DA0" w:rsidRDefault="00BB5DA0" w:rsidP="00BB5DA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Non-visibility of foot/leg movements and occlusion due to the complex dress style.</w:t>
      </w:r>
    </w:p>
    <w:p w:rsidR="00BB5DA0" w:rsidRPr="00BB5DA0" w:rsidRDefault="00BB5DA0" w:rsidP="00BB5DA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In some cases, when a dancer is in Key posture position, the movement of the dress materials may be misinterpreted as body </w:t>
      </w:r>
      <w:proofErr w:type="gram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movements(</w:t>
      </w:r>
      <w:proofErr w:type="gram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motion frame).</w:t>
      </w:r>
    </w:p>
    <w:p w:rsidR="00BB5DA0" w:rsidRPr="00BB5DA0" w:rsidRDefault="00BB5DA0" w:rsidP="00BB5DA0">
      <w:pPr>
        <w:numPr>
          <w:ilvl w:val="0"/>
          <w:numId w:val="2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The non-availability of annotated Bharatanatyam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Adavus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Then there were cross-questions </w:t>
      </w:r>
      <w:proofErr w:type="gram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Since</w:t>
      </w:r>
      <w:proofErr w:type="gram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there would be some distance between the camera and the dancer. So, how did you solved that problem or challenges faced by you?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Ans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: I have standard RGB images and Depth Frame images which are recorded by Kinect. So, I have removed the background from dancer images. 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I have used as explained briefly Background removal algorithm mentioned in slide number 9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Ques 3: Briefly describe your workflow or what you are doing in this project?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I descried about the workflow of, as mentioned in slide 8. I have taken 480 x 640 size of RGB images, used background subtraction, </w:t>
      </w:r>
      <w:proofErr w:type="gram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resized</w:t>
      </w:r>
      <w:proofErr w:type="gram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these images to 120 x 160 size single channel frames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I take two consecutive 120 x 160 size frames, calculated optical flow using the Lucas-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Kanade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method. It would give 120 x 160 size of matrixes of magnitudes and orientation. I have used a different methodology of histogram binning for feature extraction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I have taken extracted feature and annotation file and labelled feature for training feature using a binary classifier. Here, I have assumed 1 for motion frame and 0 for the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keyframe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. I have used SVM as a binary classifier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I have used trained SVM to get labelled feature, i.e. motion frame or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keyframe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Cross Question: How do you use SVM or which SVM like linear or RBF function?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I have used linear SVM. I have also tried others, but computation time for them was high, and accuracy was as comparable to linear SVM. I have massive data, and it is compulsory to train and test on all data for comparing results with others work or previous work. So I have proceeded with linear SVM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Ques 3: Have you compared your final results with any previous work done? How good is your job?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Yes, I have compared with the work done by PhD. Scholar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Himadri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Bhuyan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whose work was "Segmentation of Bharatanatyam dance video: detection of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keyframe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". There is a gap in the accuracy of 10-15 per cent overall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adavus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with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Himadri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work. His work was the detection of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lastRenderedPageBreak/>
        <w:t>keyframes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, so he optimises model over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keyframe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accuracy. My job was the detection of motion frame, </w:t>
      </w:r>
      <w:proofErr w:type="gram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So</w:t>
      </w:r>
      <w:proofErr w:type="gram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I optimise model over motion frame accuracy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Ques 4: Tell me the approaches used by you.</w:t>
      </w:r>
    </w:p>
    <w:p w:rsidR="00BB5DA0" w:rsidRPr="00BB5DA0" w:rsidRDefault="00BB5DA0" w:rsidP="00BB5DA0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Ans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: I have used three approaches. In approach 1, I have magnitudes of optical flow for histogram binning.</w:t>
      </w:r>
    </w:p>
    <w:p w:rsidR="00BB5DA0" w:rsidRPr="00BB5DA0" w:rsidRDefault="00BB5DA0" w:rsidP="00BB5DA0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In approach 2, I have used magnitudes and orientation of optical flow for histogram binning.</w:t>
      </w:r>
    </w:p>
    <w:p w:rsidR="00BB5DA0" w:rsidRPr="00BB5DA0" w:rsidRDefault="00BB5DA0" w:rsidP="00BB5DA0">
      <w:pPr>
        <w:numPr>
          <w:ilvl w:val="0"/>
          <w:numId w:val="3"/>
        </w:num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In approach 3, I have used fractional binning, where I have used magnitudes and orientation of optical flow. But, here </w:t>
      </w: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i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have divided the image into 8 x 8 cell and used histogram binning on that cell and concatenate feature extracted from them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Ques 5: In approach 3, </w:t>
      </w:r>
      <w:proofErr w:type="gram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How</w:t>
      </w:r>
      <w:proofErr w:type="gram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 xml:space="preserve"> did you iterate over images?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Ans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: I have iterated row-wise.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Cross Ques: Why did not considered column-wise?</w:t>
      </w:r>
    </w:p>
    <w:p w:rsidR="00BB5DA0" w:rsidRPr="00BB5DA0" w:rsidRDefault="00BB5DA0" w:rsidP="00BB5DA0">
      <w:pPr>
        <w:spacing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</w:pPr>
      <w:proofErr w:type="spellStart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Ans</w:t>
      </w:r>
      <w:proofErr w:type="spellEnd"/>
      <w:r w:rsidRPr="00BB5DA0">
        <w:rPr>
          <w:rFonts w:ascii="Times New Roman" w:eastAsia="Times New Roman" w:hAnsi="Times New Roman" w:cs="Times New Roman"/>
          <w:color w:val="0E101A"/>
          <w:sz w:val="24"/>
          <w:szCs w:val="24"/>
          <w:lang w:eastAsia="en-IN"/>
        </w:rPr>
        <w:t>: While the literature survey, I have observed that most of them work in the same way. Like all people have iterated row by row not column-wise by wise. Okay, I should all try column-wise, but I don't think it would make any difference. I have experimented with a different parameter like cell size, number of bins etc. I have got a good result on the same parameter as used in a project like nine bin size. Also, while the literature survey, I have observed that most of them have used the same parameter, so I have proceeded with it.</w:t>
      </w:r>
    </w:p>
    <w:p w:rsidR="00FC3B0B" w:rsidRDefault="00FC3B0B">
      <w:bookmarkStart w:id="0" w:name="_GoBack"/>
      <w:bookmarkEnd w:id="0"/>
    </w:p>
    <w:sectPr w:rsidR="00FC3B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D8C0096"/>
    <w:multiLevelType w:val="multilevel"/>
    <w:tmpl w:val="59D00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6BC954EA"/>
    <w:multiLevelType w:val="multilevel"/>
    <w:tmpl w:val="B0D6A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1466600"/>
    <w:multiLevelType w:val="multilevel"/>
    <w:tmpl w:val="C51C63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zNTc3MzOzsDAxNTZR0lEKTi0uzszPAykwrAUA2VFIjiwAAAA="/>
  </w:docVars>
  <w:rsids>
    <w:rsidRoot w:val="00BB5DA0"/>
    <w:rsid w:val="00BB5DA0"/>
    <w:rsid w:val="00DE605D"/>
    <w:rsid w:val="00FC3B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7D9F308-0070-497A-8533-17A69D1EB8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E60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B5D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307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68</Words>
  <Characters>3810</Characters>
  <Application>Microsoft Office Word</Application>
  <DocSecurity>0</DocSecurity>
  <Lines>31</Lines>
  <Paragraphs>8</Paragraphs>
  <ScaleCrop>false</ScaleCrop>
  <Company/>
  <LinksUpToDate>false</LinksUpToDate>
  <CharactersWithSpaces>4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crypt</dc:creator>
  <cp:keywords/>
  <dc:description/>
  <cp:lastModifiedBy>Decrypt</cp:lastModifiedBy>
  <cp:revision>1</cp:revision>
  <dcterms:created xsi:type="dcterms:W3CDTF">2020-06-15T01:22:00Z</dcterms:created>
  <dcterms:modified xsi:type="dcterms:W3CDTF">2020-06-15T01:23:00Z</dcterms:modified>
</cp:coreProperties>
</file>